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A9F2F5" w14:textId="77777777" w:rsidR="006A66DE" w:rsidRDefault="006A66DE" w:rsidP="006A66DE">
      <w:pPr>
        <w:jc w:val="center"/>
      </w:pPr>
    </w:p>
    <w:p w14:paraId="0CAC40C6" w14:textId="17133A22" w:rsidR="006A66DE" w:rsidRPr="006A66DE" w:rsidRDefault="006A66DE" w:rsidP="006A66DE">
      <w:pPr>
        <w:jc w:val="center"/>
        <w:rPr>
          <w:rFonts w:ascii="Calibri" w:eastAsia="Times New Roman" w:hAnsi="Calibri" w:cs="Times New Roman"/>
          <w:b/>
          <w:bCs/>
          <w:sz w:val="24"/>
          <w:szCs w:val="24"/>
        </w:rPr>
      </w:pPr>
      <w:r>
        <w:tab/>
      </w:r>
      <w:r w:rsidRPr="006A66DE">
        <w:rPr>
          <w:rFonts w:ascii="Calibri" w:eastAsia="Times New Roman" w:hAnsi="Calibri" w:cs="Times New Roman"/>
          <w:b/>
          <w:bCs/>
          <w:sz w:val="24"/>
          <w:szCs w:val="24"/>
        </w:rPr>
        <w:t>REQUEST TO INSPECT PUBLIC RECORDS</w:t>
      </w:r>
    </w:p>
    <w:p w14:paraId="473D9537" w14:textId="77777777" w:rsidR="006A66DE" w:rsidRPr="006A66DE" w:rsidRDefault="006A66DE" w:rsidP="006A66DE">
      <w:pPr>
        <w:spacing w:line="300" w:lineRule="auto"/>
        <w:rPr>
          <w:rFonts w:ascii="Calibri" w:eastAsia="Times New Roman" w:hAnsi="Calibri" w:cs="Times New Roman"/>
          <w:sz w:val="21"/>
          <w:szCs w:val="21"/>
        </w:rPr>
      </w:pPr>
      <w:r w:rsidRPr="006A66DE">
        <w:rPr>
          <w:rFonts w:ascii="Calibri" w:eastAsia="Times New Roman" w:hAnsi="Calibri" w:cs="Times New Roman"/>
          <w:sz w:val="21"/>
          <w:szCs w:val="21"/>
        </w:rPr>
        <w:t xml:space="preserve">DATE: __________________________         </w:t>
      </w:r>
    </w:p>
    <w:p w14:paraId="20923C0B" w14:textId="77777777" w:rsidR="006A66DE" w:rsidRPr="006A66DE" w:rsidRDefault="006A66DE" w:rsidP="006A66DE">
      <w:pPr>
        <w:spacing w:line="300" w:lineRule="auto"/>
        <w:rPr>
          <w:rFonts w:ascii="Calibri" w:eastAsia="Times New Roman" w:hAnsi="Calibri" w:cs="Times New Roman"/>
          <w:b/>
          <w:bCs/>
          <w:sz w:val="21"/>
          <w:szCs w:val="21"/>
        </w:rPr>
      </w:pPr>
      <w:r w:rsidRPr="006A66DE">
        <w:rPr>
          <w:rFonts w:ascii="Calibri" w:eastAsia="Times New Roman" w:hAnsi="Calibri" w:cs="Times New Roman"/>
          <w:b/>
          <w:bCs/>
          <w:sz w:val="21"/>
          <w:szCs w:val="21"/>
        </w:rPr>
        <w:t>REQUESTOR INFORMATION (please print)</w:t>
      </w:r>
    </w:p>
    <w:p w14:paraId="25163C67" w14:textId="77777777" w:rsidR="006A66DE" w:rsidRPr="006A66DE" w:rsidRDefault="006A66DE" w:rsidP="006A66DE">
      <w:pPr>
        <w:spacing w:line="300" w:lineRule="auto"/>
        <w:rPr>
          <w:rFonts w:ascii="Calibri" w:eastAsia="Times New Roman" w:hAnsi="Calibri" w:cs="Times New Roman"/>
          <w:sz w:val="21"/>
          <w:szCs w:val="21"/>
        </w:rPr>
      </w:pPr>
      <w:r w:rsidRPr="006A66DE">
        <w:rPr>
          <w:rFonts w:ascii="Calibri" w:eastAsia="Times New Roman" w:hAnsi="Calibri" w:cs="Times New Roman"/>
          <w:sz w:val="21"/>
          <w:szCs w:val="21"/>
        </w:rPr>
        <w:t>Name: __________________________________________________________________</w:t>
      </w:r>
    </w:p>
    <w:p w14:paraId="6117FD0E" w14:textId="77777777" w:rsidR="006A66DE" w:rsidRPr="006A66DE" w:rsidRDefault="006A66DE" w:rsidP="006A66DE">
      <w:pPr>
        <w:spacing w:line="300" w:lineRule="auto"/>
        <w:rPr>
          <w:rFonts w:ascii="Calibri" w:eastAsia="Times New Roman" w:hAnsi="Calibri" w:cs="Times New Roman"/>
          <w:sz w:val="21"/>
          <w:szCs w:val="21"/>
        </w:rPr>
      </w:pPr>
      <w:r w:rsidRPr="006A66DE">
        <w:rPr>
          <w:rFonts w:ascii="Calibri" w:eastAsia="Times New Roman" w:hAnsi="Calibri" w:cs="Times New Roman"/>
          <w:sz w:val="21"/>
          <w:szCs w:val="21"/>
        </w:rPr>
        <w:t>Address: ________________________________________________________________</w:t>
      </w:r>
    </w:p>
    <w:p w14:paraId="7053E06B" w14:textId="77777777" w:rsidR="006A66DE" w:rsidRPr="006A66DE" w:rsidRDefault="006A66DE" w:rsidP="006A66DE">
      <w:pPr>
        <w:spacing w:line="300" w:lineRule="auto"/>
        <w:rPr>
          <w:rFonts w:ascii="Calibri" w:eastAsia="Times New Roman" w:hAnsi="Calibri" w:cs="Times New Roman"/>
          <w:sz w:val="21"/>
          <w:szCs w:val="21"/>
        </w:rPr>
      </w:pPr>
      <w:r w:rsidRPr="006A66DE">
        <w:rPr>
          <w:rFonts w:ascii="Calibri" w:eastAsia="Times New Roman" w:hAnsi="Calibri" w:cs="Times New Roman"/>
          <w:sz w:val="21"/>
          <w:szCs w:val="21"/>
        </w:rPr>
        <w:t>City/State/Zip: ___________________________________________________________</w:t>
      </w:r>
    </w:p>
    <w:p w14:paraId="5CD55D02" w14:textId="77777777" w:rsidR="006A66DE" w:rsidRPr="006A66DE" w:rsidRDefault="006A66DE" w:rsidP="006A66DE">
      <w:pPr>
        <w:spacing w:line="300" w:lineRule="auto"/>
        <w:rPr>
          <w:rFonts w:ascii="Calibri" w:eastAsia="Times New Roman" w:hAnsi="Calibri" w:cs="Times New Roman"/>
          <w:sz w:val="21"/>
          <w:szCs w:val="21"/>
        </w:rPr>
      </w:pPr>
      <w:r w:rsidRPr="006A66DE">
        <w:rPr>
          <w:rFonts w:ascii="Calibri" w:eastAsia="Times New Roman" w:hAnsi="Calibri" w:cs="Times New Roman"/>
          <w:sz w:val="21"/>
          <w:szCs w:val="21"/>
        </w:rPr>
        <w:t>Phone: _________________________________________________________________</w:t>
      </w:r>
    </w:p>
    <w:p w14:paraId="005E048D" w14:textId="77777777" w:rsidR="006A66DE" w:rsidRPr="006A66DE" w:rsidRDefault="006A66DE" w:rsidP="006A66DE">
      <w:pPr>
        <w:spacing w:line="300" w:lineRule="auto"/>
        <w:rPr>
          <w:rFonts w:ascii="Calibri" w:eastAsia="Times New Roman" w:hAnsi="Calibri" w:cs="Times New Roman"/>
          <w:sz w:val="21"/>
          <w:szCs w:val="21"/>
        </w:rPr>
      </w:pPr>
      <w:r w:rsidRPr="006A66DE">
        <w:rPr>
          <w:rFonts w:ascii="Calibri" w:eastAsia="Times New Roman" w:hAnsi="Calibri" w:cs="Times New Roman"/>
          <w:sz w:val="21"/>
          <w:szCs w:val="21"/>
        </w:rPr>
        <w:t>E-Mail Address: __________________________________________________________</w:t>
      </w:r>
    </w:p>
    <w:p w14:paraId="31E13B23" w14:textId="77777777" w:rsidR="006A66DE" w:rsidRPr="006A66DE" w:rsidRDefault="006A66DE" w:rsidP="006A66DE">
      <w:pPr>
        <w:spacing w:line="300" w:lineRule="auto"/>
        <w:rPr>
          <w:rFonts w:ascii="Calibri" w:eastAsia="Times New Roman" w:hAnsi="Calibri" w:cs="Times New Roman"/>
          <w:b/>
          <w:bCs/>
          <w:sz w:val="21"/>
          <w:szCs w:val="21"/>
        </w:rPr>
      </w:pPr>
      <w:r w:rsidRPr="006A66DE">
        <w:rPr>
          <w:rFonts w:ascii="Calibri" w:eastAsia="Times New Roman" w:hAnsi="Calibri" w:cs="Times New Roman"/>
          <w:b/>
          <w:bCs/>
          <w:sz w:val="21"/>
          <w:szCs w:val="21"/>
        </w:rPr>
        <w:t>Please check the appropriate section and be as specific as possible on documents:</w:t>
      </w:r>
    </w:p>
    <w:p w14:paraId="28A6841C" w14:textId="77777777" w:rsidR="006A66DE" w:rsidRPr="006A66DE" w:rsidRDefault="006A66DE" w:rsidP="006A66DE">
      <w:pPr>
        <w:spacing w:line="300" w:lineRule="auto"/>
        <w:rPr>
          <w:rFonts w:ascii="Calibri" w:eastAsia="Times New Roman" w:hAnsi="Calibri" w:cs="Times New Roman"/>
          <w:sz w:val="21"/>
          <w:szCs w:val="21"/>
        </w:rPr>
      </w:pPr>
      <w:r w:rsidRPr="006A66DE">
        <w:rPr>
          <w:rFonts w:ascii="Calibri" w:eastAsia="Times New Roman" w:hAnsi="Calibri" w:cs="Times New Roman"/>
          <w:sz w:val="21"/>
          <w:szCs w:val="21"/>
        </w:rPr>
        <w:t>I am requesting to: INSPECT _____ or OBTAIN COPIES_____</w:t>
      </w:r>
    </w:p>
    <w:p w14:paraId="1726F899" w14:textId="77777777" w:rsidR="006A66DE" w:rsidRPr="006A66DE" w:rsidRDefault="006A66DE" w:rsidP="006A66DE">
      <w:pPr>
        <w:spacing w:line="360" w:lineRule="auto"/>
        <w:rPr>
          <w:rFonts w:ascii="Calibri" w:eastAsia="Times New Roman" w:hAnsi="Calibri" w:cs="Times New Roman"/>
          <w:sz w:val="21"/>
          <w:szCs w:val="21"/>
          <w:u w:val="single"/>
        </w:rPr>
      </w:pPr>
      <w:r w:rsidRPr="006A66DE">
        <w:rPr>
          <w:rFonts w:ascii="Calibri" w:eastAsia="Times New Roman" w:hAnsi="Calibri" w:cs="Times New Roman"/>
          <w:sz w:val="21"/>
          <w:szCs w:val="21"/>
          <w:u w:val="single"/>
        </w:rPr>
        <w:t>Please identify the records sought with reasonable particularity:</w:t>
      </w:r>
    </w:p>
    <w:p w14:paraId="4D1BB191" w14:textId="77777777" w:rsidR="006A66DE" w:rsidRPr="006A66DE" w:rsidRDefault="006A66DE" w:rsidP="006A66DE">
      <w:pPr>
        <w:spacing w:line="360" w:lineRule="auto"/>
        <w:rPr>
          <w:rFonts w:ascii="Calibri" w:eastAsia="Times New Roman" w:hAnsi="Calibri" w:cs="Times New Roman"/>
          <w:sz w:val="21"/>
          <w:szCs w:val="21"/>
        </w:rPr>
      </w:pPr>
      <w:r w:rsidRPr="006A66DE">
        <w:rPr>
          <w:rFonts w:ascii="Calibri" w:eastAsia="Times New Roman" w:hAnsi="Calibri" w:cs="Times New Roman"/>
          <w:sz w:val="21"/>
          <w:szCs w:val="21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A77D30E" w14:textId="77777777" w:rsidR="006A66DE" w:rsidRPr="006A66DE" w:rsidRDefault="006A66DE" w:rsidP="006A66DE">
      <w:pPr>
        <w:spacing w:line="300" w:lineRule="auto"/>
        <w:rPr>
          <w:rFonts w:ascii="Calibri" w:eastAsia="Times New Roman" w:hAnsi="Calibri" w:cs="Times New Roman"/>
          <w:sz w:val="18"/>
          <w:szCs w:val="18"/>
        </w:rPr>
      </w:pPr>
      <w:r w:rsidRPr="006A66DE">
        <w:rPr>
          <w:rFonts w:ascii="Calibri" w:eastAsia="Times New Roman" w:hAnsi="Calibri" w:cs="Times New Roman"/>
          <w:b/>
          <w:bCs/>
          <w:sz w:val="21"/>
          <w:szCs w:val="21"/>
        </w:rPr>
        <w:t>I would like to receive the requested documents via</w:t>
      </w:r>
      <w:r w:rsidRPr="006A66DE">
        <w:rPr>
          <w:rFonts w:ascii="Calibri" w:eastAsia="Times New Roman" w:hAnsi="Calibri" w:cs="Times New Roman"/>
          <w:sz w:val="21"/>
          <w:szCs w:val="21"/>
        </w:rPr>
        <w:t>: EMAIL_____ or MAIL_____</w:t>
      </w:r>
      <w:r w:rsidRPr="006A66DE">
        <w:rPr>
          <w:rFonts w:ascii="Calibri" w:eastAsia="Times New Roman" w:hAnsi="Calibri" w:cs="Times New Roman"/>
          <w:sz w:val="21"/>
          <w:szCs w:val="21"/>
        </w:rPr>
        <w:br/>
      </w:r>
      <w:r w:rsidRPr="006A66DE">
        <w:rPr>
          <w:rFonts w:ascii="Calibri" w:eastAsia="Times New Roman" w:hAnsi="Calibri" w:cs="Times New Roman"/>
          <w:sz w:val="18"/>
          <w:szCs w:val="18"/>
        </w:rPr>
        <w:t xml:space="preserve">If our Department does not maintain these public records, you will be notified in writing which Department maintains the records you are interested in. </w:t>
      </w:r>
      <w:r w:rsidRPr="006A66DE">
        <w:rPr>
          <w:rFonts w:ascii="Calibri" w:eastAsia="Times New Roman" w:hAnsi="Calibri" w:cs="Times New Roman"/>
          <w:b/>
          <w:bCs/>
          <w:sz w:val="18"/>
          <w:szCs w:val="18"/>
        </w:rPr>
        <w:t>Copies are $0.25 per page and payment is due prior to receipt of documents</w:t>
      </w:r>
      <w:r w:rsidRPr="006A66DE">
        <w:rPr>
          <w:rFonts w:ascii="Calibri" w:eastAsia="Times New Roman" w:hAnsi="Calibri" w:cs="Times New Roman"/>
          <w:sz w:val="18"/>
          <w:szCs w:val="18"/>
        </w:rPr>
        <w:t xml:space="preserve">. </w:t>
      </w:r>
    </w:p>
    <w:p w14:paraId="21E88F96" w14:textId="77777777" w:rsidR="006A66DE" w:rsidRPr="006A66DE" w:rsidRDefault="006A66DE" w:rsidP="006A66DE">
      <w:pPr>
        <w:spacing w:line="300" w:lineRule="auto"/>
        <w:rPr>
          <w:rFonts w:ascii="Calibri" w:eastAsia="Times New Roman" w:hAnsi="Calibri" w:cs="Times New Roman"/>
          <w:sz w:val="18"/>
          <w:szCs w:val="18"/>
        </w:rPr>
      </w:pPr>
      <w:r w:rsidRPr="006A66DE">
        <w:rPr>
          <w:rFonts w:ascii="Calibri" w:eastAsia="Times New Roman" w:hAnsi="Calibri" w:cs="Times New Roman"/>
          <w:sz w:val="18"/>
          <w:szCs w:val="18"/>
        </w:rPr>
        <w:t xml:space="preserve">All Inspection of Public Records Requests are processed pursuant to the Inspection of Public Records Act, §14.2.1 NMSA 1978. The Early Childhood Educations &amp; Care Department charges a copy fee for all requested documents. You will be notified in writing of the fee for your requested documents. Payment must be received prior to the disclosure of documents. </w:t>
      </w:r>
    </w:p>
    <w:p w14:paraId="71D93C9D" w14:textId="77777777" w:rsidR="006A66DE" w:rsidRPr="006A66DE" w:rsidRDefault="006A66DE" w:rsidP="006A66DE">
      <w:pPr>
        <w:spacing w:line="300" w:lineRule="auto"/>
        <w:rPr>
          <w:rFonts w:ascii="Calibri" w:eastAsia="Times New Roman" w:hAnsi="Calibri" w:cs="Times New Roman"/>
          <w:sz w:val="21"/>
          <w:szCs w:val="21"/>
        </w:rPr>
      </w:pPr>
    </w:p>
    <w:p w14:paraId="35F74C0C" w14:textId="2DDA7B38" w:rsidR="006A66DE" w:rsidRPr="006A66DE" w:rsidRDefault="006A66DE" w:rsidP="006A66DE">
      <w:pPr>
        <w:spacing w:line="300" w:lineRule="auto"/>
        <w:rPr>
          <w:rFonts w:ascii="Calibri" w:eastAsia="Times New Roman" w:hAnsi="Calibri" w:cs="Times New Roman"/>
          <w:sz w:val="21"/>
          <w:szCs w:val="21"/>
        </w:rPr>
      </w:pPr>
      <w:r w:rsidRPr="006A66DE">
        <w:rPr>
          <w:rFonts w:ascii="Calibri" w:eastAsia="Times New Roman" w:hAnsi="Calibri" w:cs="Times New Roman"/>
          <w:sz w:val="21"/>
          <w:szCs w:val="21"/>
        </w:rPr>
        <w:t>________________________________________                    ______________________________________________</w:t>
      </w:r>
    </w:p>
    <w:p w14:paraId="3BF5BD6C" w14:textId="7A05D319" w:rsidR="006A66DE" w:rsidRPr="006A66DE" w:rsidRDefault="006A66DE" w:rsidP="006A66DE">
      <w:pPr>
        <w:spacing w:line="300" w:lineRule="auto"/>
      </w:pPr>
      <w:r w:rsidRPr="006A66DE">
        <w:rPr>
          <w:rFonts w:ascii="Calibri" w:eastAsia="Times New Roman" w:hAnsi="Calibri" w:cs="Times New Roman"/>
          <w:sz w:val="21"/>
          <w:szCs w:val="21"/>
        </w:rPr>
        <w:t xml:space="preserve">Print Name of Requestor </w:t>
      </w:r>
      <w:r w:rsidRPr="006A66DE">
        <w:rPr>
          <w:rFonts w:ascii="Calibri" w:eastAsia="Times New Roman" w:hAnsi="Calibri" w:cs="Times New Roman"/>
          <w:sz w:val="21"/>
          <w:szCs w:val="21"/>
        </w:rPr>
        <w:tab/>
      </w:r>
      <w:r w:rsidRPr="006A66DE">
        <w:rPr>
          <w:rFonts w:ascii="Calibri" w:eastAsia="Times New Roman" w:hAnsi="Calibri" w:cs="Times New Roman"/>
          <w:sz w:val="21"/>
          <w:szCs w:val="21"/>
        </w:rPr>
        <w:tab/>
      </w:r>
      <w:r w:rsidRPr="006A66DE">
        <w:rPr>
          <w:rFonts w:ascii="Calibri" w:eastAsia="Times New Roman" w:hAnsi="Calibri" w:cs="Times New Roman"/>
          <w:sz w:val="21"/>
          <w:szCs w:val="21"/>
        </w:rPr>
        <w:tab/>
      </w:r>
      <w:r w:rsidRPr="006A66DE">
        <w:rPr>
          <w:rFonts w:ascii="Calibri" w:eastAsia="Times New Roman" w:hAnsi="Calibri" w:cs="Times New Roman"/>
          <w:sz w:val="21"/>
          <w:szCs w:val="21"/>
        </w:rPr>
        <w:tab/>
      </w:r>
      <w:r>
        <w:rPr>
          <w:rFonts w:ascii="Calibri" w:eastAsia="Times New Roman" w:hAnsi="Calibri" w:cs="Times New Roman"/>
          <w:sz w:val="21"/>
          <w:szCs w:val="21"/>
        </w:rPr>
        <w:t xml:space="preserve">   </w:t>
      </w:r>
      <w:r w:rsidRPr="006A66DE">
        <w:rPr>
          <w:rFonts w:ascii="Calibri" w:eastAsia="Times New Roman" w:hAnsi="Calibri" w:cs="Times New Roman"/>
          <w:sz w:val="21"/>
          <w:szCs w:val="21"/>
        </w:rPr>
        <w:t>Signature of Requestor</w:t>
      </w:r>
    </w:p>
    <w:sectPr w:rsidR="006A66DE" w:rsidRPr="006A66DE" w:rsidSect="00662600">
      <w:headerReference w:type="default" r:id="rId9"/>
      <w:footerReference w:type="default" r:id="rId10"/>
      <w:pgSz w:w="12240" w:h="15840"/>
      <w:pgMar w:top="1440" w:right="900" w:bottom="1260" w:left="990" w:header="450" w:footer="46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54D1C6" w14:textId="77777777" w:rsidR="00CA51B2" w:rsidRDefault="00CA51B2" w:rsidP="00F864A0">
      <w:pPr>
        <w:spacing w:after="0" w:line="240" w:lineRule="auto"/>
      </w:pPr>
      <w:r>
        <w:separator/>
      </w:r>
    </w:p>
  </w:endnote>
  <w:endnote w:type="continuationSeparator" w:id="0">
    <w:p w14:paraId="7CAD7EDA" w14:textId="77777777" w:rsidR="00CA51B2" w:rsidRDefault="00CA51B2" w:rsidP="00F864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7E89A" w14:textId="77777777" w:rsidR="00F1539D" w:rsidRDefault="00810F61" w:rsidP="00F1539D">
    <w:pPr>
      <w:pStyle w:val="Footer"/>
      <w:jc w:val="center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PO Drawer 5619</w:t>
    </w:r>
  </w:p>
  <w:p w14:paraId="5F633F00" w14:textId="77777777" w:rsidR="00810F61" w:rsidRDefault="00810F61" w:rsidP="00F1539D">
    <w:pPr>
      <w:pStyle w:val="Footer"/>
      <w:jc w:val="center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Santa Fe. New Mexico 87502-5619</w:t>
    </w:r>
  </w:p>
  <w:p w14:paraId="7D74C1C8" w14:textId="77777777" w:rsidR="00F1539D" w:rsidRPr="00F1539D" w:rsidRDefault="00F1539D" w:rsidP="00F1539D">
    <w:pPr>
      <w:pStyle w:val="Footer"/>
      <w:rPr>
        <w:rFonts w:ascii="Arial" w:hAnsi="Arial" w:cs="Arial"/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4D0A8" w14:textId="77777777" w:rsidR="00CA51B2" w:rsidRDefault="00CA51B2" w:rsidP="00F864A0">
      <w:pPr>
        <w:spacing w:after="0" w:line="240" w:lineRule="auto"/>
      </w:pPr>
      <w:r>
        <w:separator/>
      </w:r>
    </w:p>
  </w:footnote>
  <w:footnote w:type="continuationSeparator" w:id="0">
    <w:p w14:paraId="18B9B489" w14:textId="77777777" w:rsidR="00CA51B2" w:rsidRDefault="00CA51B2" w:rsidP="00F864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7494A" w14:textId="77777777" w:rsidR="00F864A0" w:rsidRPr="004C1E1F" w:rsidRDefault="00044FE3" w:rsidP="004C1E1F">
    <w:pPr>
      <w:pStyle w:val="Header"/>
      <w:jc w:val="center"/>
      <w:rPr>
        <w:b/>
        <w:sz w:val="3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1369A7F" wp14:editId="76D1AEBC">
              <wp:simplePos x="0" y="0"/>
              <wp:positionH relativeFrom="margin">
                <wp:align>right</wp:align>
              </wp:positionH>
              <wp:positionV relativeFrom="paragraph">
                <wp:posOffset>7677</wp:posOffset>
              </wp:positionV>
              <wp:extent cx="2101499" cy="1016758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01499" cy="101675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F93726" w14:textId="77777777" w:rsidR="00501039" w:rsidRPr="00501039" w:rsidRDefault="00501039" w:rsidP="004C1E1F">
                          <w:pPr>
                            <w:pStyle w:val="Heading7"/>
                            <w:jc w:val="right"/>
                            <w:rPr>
                              <w:sz w:val="14"/>
                              <w:szCs w:val="18"/>
                            </w:rPr>
                          </w:pPr>
                          <w:r w:rsidRPr="00501039">
                            <w:rPr>
                              <w:sz w:val="14"/>
                              <w:szCs w:val="18"/>
                            </w:rPr>
                            <w:t>ELIZABETH GROGINSKY</w:t>
                          </w:r>
                        </w:p>
                        <w:p w14:paraId="2EC5A644" w14:textId="77777777" w:rsidR="00501039" w:rsidRPr="00501039" w:rsidRDefault="00501039" w:rsidP="004C1E1F">
                          <w:pPr>
                            <w:pStyle w:val="Heading7"/>
                            <w:jc w:val="right"/>
                            <w:rPr>
                              <w:b w:val="0"/>
                              <w:i/>
                              <w:sz w:val="14"/>
                              <w:szCs w:val="18"/>
                            </w:rPr>
                          </w:pPr>
                          <w:r w:rsidRPr="00501039">
                            <w:rPr>
                              <w:b w:val="0"/>
                              <w:i/>
                              <w:sz w:val="14"/>
                              <w:szCs w:val="18"/>
                            </w:rPr>
                            <w:t>CABINET SECRETARY</w:t>
                          </w:r>
                        </w:p>
                        <w:p w14:paraId="6F88431C" w14:textId="77777777" w:rsidR="00501039" w:rsidRPr="00501039" w:rsidRDefault="00501039" w:rsidP="004C1E1F">
                          <w:pPr>
                            <w:pStyle w:val="Heading7"/>
                            <w:jc w:val="right"/>
                            <w:rPr>
                              <w:sz w:val="14"/>
                              <w:szCs w:val="18"/>
                            </w:rPr>
                          </w:pPr>
                        </w:p>
                        <w:p w14:paraId="254B6448" w14:textId="10C45FD8" w:rsidR="00501039" w:rsidRDefault="00501039" w:rsidP="004C1E1F">
                          <w:pPr>
                            <w:pStyle w:val="Heading7"/>
                            <w:jc w:val="right"/>
                            <w:rPr>
                              <w:b w:val="0"/>
                              <w:i/>
                              <w:sz w:val="14"/>
                              <w:szCs w:val="18"/>
                            </w:rPr>
                          </w:pPr>
                        </w:p>
                        <w:p w14:paraId="589DAC19" w14:textId="77777777" w:rsidR="005C47CC" w:rsidRPr="005C47CC" w:rsidRDefault="005C47CC" w:rsidP="005C47CC"/>
                        <w:p w14:paraId="5852F453" w14:textId="77777777" w:rsidR="00044FE3" w:rsidRDefault="00044FE3" w:rsidP="00044FE3">
                          <w:pPr>
                            <w:pStyle w:val="Heading7"/>
                            <w:jc w:val="right"/>
                            <w:rPr>
                              <w:sz w:val="14"/>
                              <w:szCs w:val="18"/>
                            </w:rPr>
                          </w:pPr>
                        </w:p>
                        <w:p w14:paraId="56D74272" w14:textId="21245518" w:rsidR="00044FE3" w:rsidRPr="00AC7A87" w:rsidRDefault="00044FE3" w:rsidP="00AC7A87">
                          <w:pPr>
                            <w:pStyle w:val="Heading7"/>
                            <w:jc w:val="right"/>
                            <w:rPr>
                              <w:sz w:val="14"/>
                              <w:szCs w:val="18"/>
                            </w:rPr>
                          </w:pPr>
                        </w:p>
                        <w:p w14:paraId="1B1CF1A6" w14:textId="77777777" w:rsidR="00F864A0" w:rsidRPr="00501039" w:rsidRDefault="00F864A0" w:rsidP="00501039">
                          <w:pPr>
                            <w:pStyle w:val="Heading2"/>
                            <w:rPr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369A7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14.25pt;margin-top:.6pt;width:165.45pt;height:80.05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" filled="f" stroked="f">
              <v:textbox>
                <w:txbxContent>
                  <w:p w14:paraId="77F93726" w14:textId="77777777" w:rsidR="00501039" w:rsidRPr="00501039" w:rsidRDefault="00501039" w:rsidP="004C1E1F">
                    <w:pPr>
                      <w:pStyle w:val="Heading7"/>
                      <w:jc w:val="right"/>
                      <w:rPr>
                        <w:sz w:val="14"/>
                        <w:szCs w:val="18"/>
                      </w:rPr>
                    </w:pPr>
                    <w:r w:rsidRPr="00501039">
                      <w:rPr>
                        <w:sz w:val="14"/>
                        <w:szCs w:val="18"/>
                      </w:rPr>
                      <w:t>ELIZABETH GROGINSKY</w:t>
                    </w:r>
                  </w:p>
                  <w:p w14:paraId="2EC5A644" w14:textId="77777777" w:rsidR="00501039" w:rsidRPr="00501039" w:rsidRDefault="00501039" w:rsidP="004C1E1F">
                    <w:pPr>
                      <w:pStyle w:val="Heading7"/>
                      <w:jc w:val="right"/>
                      <w:rPr>
                        <w:b w:val="0"/>
                        <w:i/>
                        <w:sz w:val="14"/>
                        <w:szCs w:val="18"/>
                      </w:rPr>
                    </w:pPr>
                    <w:r w:rsidRPr="00501039">
                      <w:rPr>
                        <w:b w:val="0"/>
                        <w:i/>
                        <w:sz w:val="14"/>
                        <w:szCs w:val="18"/>
                      </w:rPr>
                      <w:t>CABINET SECRETARY</w:t>
                    </w:r>
                  </w:p>
                  <w:p w14:paraId="6F88431C" w14:textId="77777777" w:rsidR="00501039" w:rsidRPr="00501039" w:rsidRDefault="00501039" w:rsidP="004C1E1F">
                    <w:pPr>
                      <w:pStyle w:val="Heading7"/>
                      <w:jc w:val="right"/>
                      <w:rPr>
                        <w:sz w:val="14"/>
                        <w:szCs w:val="18"/>
                      </w:rPr>
                    </w:pPr>
                  </w:p>
                  <w:p w14:paraId="254B6448" w14:textId="10C45FD8" w:rsidR="00501039" w:rsidRDefault="00501039" w:rsidP="004C1E1F">
                    <w:pPr>
                      <w:pStyle w:val="Heading7"/>
                      <w:jc w:val="right"/>
                      <w:rPr>
                        <w:b w:val="0"/>
                        <w:i/>
                        <w:sz w:val="14"/>
                        <w:szCs w:val="18"/>
                      </w:rPr>
                    </w:pPr>
                  </w:p>
                  <w:p w14:paraId="589DAC19" w14:textId="77777777" w:rsidR="005C47CC" w:rsidRPr="005C47CC" w:rsidRDefault="005C47CC" w:rsidP="005C47CC"/>
                  <w:p w14:paraId="5852F453" w14:textId="77777777" w:rsidR="00044FE3" w:rsidRDefault="00044FE3" w:rsidP="00044FE3">
                    <w:pPr>
                      <w:pStyle w:val="Heading7"/>
                      <w:jc w:val="right"/>
                      <w:rPr>
                        <w:sz w:val="14"/>
                        <w:szCs w:val="18"/>
                      </w:rPr>
                    </w:pPr>
                  </w:p>
                  <w:p w14:paraId="56D74272" w14:textId="21245518" w:rsidR="00044FE3" w:rsidRPr="00AC7A87" w:rsidRDefault="00044FE3" w:rsidP="00AC7A87">
                    <w:pPr>
                      <w:pStyle w:val="Heading7"/>
                      <w:jc w:val="right"/>
                      <w:rPr>
                        <w:sz w:val="14"/>
                        <w:szCs w:val="18"/>
                      </w:rPr>
                    </w:pPr>
                  </w:p>
                  <w:p w14:paraId="1B1CF1A6" w14:textId="77777777" w:rsidR="00F864A0" w:rsidRPr="00501039" w:rsidRDefault="00F864A0" w:rsidP="00501039">
                    <w:pPr>
                      <w:pStyle w:val="Heading2"/>
                      <w:rPr>
                        <w:sz w:val="14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4C1E1F" w:rsidRPr="004C1E1F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5294FC4" wp14:editId="7CE5FA93">
              <wp:simplePos x="0" y="0"/>
              <wp:positionH relativeFrom="margin">
                <wp:align>left</wp:align>
              </wp:positionH>
              <wp:positionV relativeFrom="paragraph">
                <wp:posOffset>6350</wp:posOffset>
              </wp:positionV>
              <wp:extent cx="1821815" cy="76427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21815" cy="7642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txbx>
                      <w:txbxContent>
                        <w:p w14:paraId="04C1CDE1" w14:textId="77777777" w:rsidR="004C1E1F" w:rsidRPr="00501039" w:rsidRDefault="004C1E1F" w:rsidP="004C1E1F">
                          <w:pPr>
                            <w:pStyle w:val="Heading7"/>
                            <w:jc w:val="left"/>
                            <w:rPr>
                              <w:rFonts w:cs="Arial"/>
                              <w:sz w:val="14"/>
                            </w:rPr>
                          </w:pPr>
                          <w:r w:rsidRPr="00501039">
                            <w:rPr>
                              <w:rFonts w:cs="Arial"/>
                              <w:sz w:val="14"/>
                            </w:rPr>
                            <w:t>MICHELLE LUJAN GRISHAM</w:t>
                          </w:r>
                        </w:p>
                        <w:p w14:paraId="1A03F1DB" w14:textId="77777777" w:rsidR="004C1E1F" w:rsidRPr="00501039" w:rsidRDefault="004C1E1F" w:rsidP="004C1E1F">
                          <w:pPr>
                            <w:pStyle w:val="Heading2"/>
                            <w:rPr>
                              <w:b/>
                              <w:bCs/>
                              <w:sz w:val="14"/>
                            </w:rPr>
                          </w:pPr>
                          <w:r w:rsidRPr="00501039">
                            <w:rPr>
                              <w:sz w:val="14"/>
                            </w:rPr>
                            <w:t>GOVERNOR</w:t>
                          </w:r>
                        </w:p>
                        <w:p w14:paraId="24620C1E" w14:textId="77777777" w:rsidR="004C1E1F" w:rsidRPr="00501039" w:rsidRDefault="004C1E1F" w:rsidP="004C1E1F">
                          <w:pPr>
                            <w:pStyle w:val="Heading7"/>
                            <w:jc w:val="left"/>
                            <w:rPr>
                              <w:rFonts w:cs="Arial"/>
                              <w:sz w:val="14"/>
                            </w:rPr>
                          </w:pPr>
                        </w:p>
                        <w:p w14:paraId="60779F28" w14:textId="77777777" w:rsidR="004C1E1F" w:rsidRPr="00501039" w:rsidRDefault="004C1E1F" w:rsidP="004C1E1F">
                          <w:pPr>
                            <w:pStyle w:val="Heading7"/>
                            <w:jc w:val="left"/>
                            <w:rPr>
                              <w:sz w:val="14"/>
                            </w:rPr>
                          </w:pPr>
                          <w:r w:rsidRPr="00501039">
                            <w:rPr>
                              <w:sz w:val="14"/>
                            </w:rPr>
                            <w:t>HOWIE MORALES</w:t>
                          </w:r>
                        </w:p>
                        <w:p w14:paraId="6821AD93" w14:textId="77777777" w:rsidR="004C1E1F" w:rsidRPr="00501039" w:rsidRDefault="004C1E1F" w:rsidP="004C1E1F">
                          <w:pPr>
                            <w:pStyle w:val="Heading2"/>
                            <w:rPr>
                              <w:sz w:val="14"/>
                            </w:rPr>
                          </w:pPr>
                          <w:r w:rsidRPr="00501039">
                            <w:rPr>
                              <w:sz w:val="14"/>
                            </w:rPr>
                            <w:t>LIEUTENANT GOVERNOR</w:t>
                          </w:r>
                        </w:p>
                        <w:p w14:paraId="6F0CDDC1" w14:textId="77777777" w:rsidR="004C1E1F" w:rsidRPr="00501039" w:rsidRDefault="004C1E1F" w:rsidP="004C1E1F">
                          <w:pPr>
                            <w:pStyle w:val="Heading7"/>
                            <w:jc w:val="left"/>
                            <w:rPr>
                              <w:sz w:val="20"/>
                            </w:rPr>
                          </w:pPr>
                        </w:p>
                        <w:p w14:paraId="5BA430E5" w14:textId="77777777" w:rsidR="004C1E1F" w:rsidRPr="00501039" w:rsidRDefault="004C1E1F" w:rsidP="004C1E1F">
                          <w:pPr>
                            <w:pStyle w:val="Heading2"/>
                            <w:rPr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5294FC4" id="Text Box 4" o:spid="_x0000_s1027" type="#_x0000_t202" style="position:absolute;left:0;text-align:left;margin-left:0;margin-top:.5pt;width:143.45pt;height:60.2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" filled="f" stroked="f">
              <v:textbox>
                <w:txbxContent>
                  <w:p w14:paraId="04C1CDE1" w14:textId="77777777" w:rsidR="004C1E1F" w:rsidRPr="00501039" w:rsidRDefault="004C1E1F" w:rsidP="004C1E1F">
                    <w:pPr>
                      <w:pStyle w:val="Heading7"/>
                      <w:jc w:val="left"/>
                      <w:rPr>
                        <w:rFonts w:cs="Arial"/>
                        <w:sz w:val="14"/>
                      </w:rPr>
                    </w:pPr>
                    <w:r w:rsidRPr="00501039">
                      <w:rPr>
                        <w:rFonts w:cs="Arial"/>
                        <w:sz w:val="14"/>
                      </w:rPr>
                      <w:t>MICHELLE LUJAN GRISHAM</w:t>
                    </w:r>
                  </w:p>
                  <w:p w14:paraId="1A03F1DB" w14:textId="77777777" w:rsidR="004C1E1F" w:rsidRPr="00501039" w:rsidRDefault="004C1E1F" w:rsidP="004C1E1F">
                    <w:pPr>
                      <w:pStyle w:val="Heading2"/>
                      <w:rPr>
                        <w:b/>
                        <w:bCs/>
                        <w:sz w:val="14"/>
                      </w:rPr>
                    </w:pPr>
                    <w:r w:rsidRPr="00501039">
                      <w:rPr>
                        <w:sz w:val="14"/>
                      </w:rPr>
                      <w:t>GOVERNOR</w:t>
                    </w:r>
                  </w:p>
                  <w:p w14:paraId="24620C1E" w14:textId="77777777" w:rsidR="004C1E1F" w:rsidRPr="00501039" w:rsidRDefault="004C1E1F" w:rsidP="004C1E1F">
                    <w:pPr>
                      <w:pStyle w:val="Heading7"/>
                      <w:jc w:val="left"/>
                      <w:rPr>
                        <w:rFonts w:cs="Arial"/>
                        <w:sz w:val="14"/>
                      </w:rPr>
                    </w:pPr>
                  </w:p>
                  <w:p w14:paraId="60779F28" w14:textId="77777777" w:rsidR="004C1E1F" w:rsidRPr="00501039" w:rsidRDefault="004C1E1F" w:rsidP="004C1E1F">
                    <w:pPr>
                      <w:pStyle w:val="Heading7"/>
                      <w:jc w:val="left"/>
                      <w:rPr>
                        <w:sz w:val="14"/>
                      </w:rPr>
                    </w:pPr>
                    <w:r w:rsidRPr="00501039">
                      <w:rPr>
                        <w:sz w:val="14"/>
                      </w:rPr>
                      <w:t>HOWIE MORALES</w:t>
                    </w:r>
                  </w:p>
                  <w:p w14:paraId="6821AD93" w14:textId="77777777" w:rsidR="004C1E1F" w:rsidRPr="00501039" w:rsidRDefault="004C1E1F" w:rsidP="004C1E1F">
                    <w:pPr>
                      <w:pStyle w:val="Heading2"/>
                      <w:rPr>
                        <w:sz w:val="14"/>
                      </w:rPr>
                    </w:pPr>
                    <w:r w:rsidRPr="00501039">
                      <w:rPr>
                        <w:sz w:val="14"/>
                      </w:rPr>
                      <w:t>LIEUTENANT GOVERNOR</w:t>
                    </w:r>
                  </w:p>
                  <w:p w14:paraId="6F0CDDC1" w14:textId="77777777" w:rsidR="004C1E1F" w:rsidRPr="00501039" w:rsidRDefault="004C1E1F" w:rsidP="004C1E1F">
                    <w:pPr>
                      <w:pStyle w:val="Heading7"/>
                      <w:jc w:val="left"/>
                      <w:rPr>
                        <w:sz w:val="20"/>
                      </w:rPr>
                    </w:pPr>
                  </w:p>
                  <w:p w14:paraId="5BA430E5" w14:textId="77777777" w:rsidR="004C1E1F" w:rsidRPr="00501039" w:rsidRDefault="004C1E1F" w:rsidP="004C1E1F">
                    <w:pPr>
                      <w:pStyle w:val="Heading2"/>
                      <w:rPr>
                        <w:sz w:val="14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277919" w:rsidRPr="00277919">
      <w:rPr>
        <w:b/>
        <w:noProof/>
        <w:sz w:val="36"/>
      </w:rPr>
      <w:drawing>
        <wp:inline distT="0" distB="0" distL="0" distR="0" wp14:anchorId="1DCADA95" wp14:editId="0A303F4E">
          <wp:extent cx="1991956" cy="1027300"/>
          <wp:effectExtent l="0" t="0" r="8890" b="1905"/>
          <wp:docPr id="6" name="Picture 6" descr="C:\Users\hquintana\AppData\Local\Microsoft\Windows\INetCache\Content.Outlook\HGJ1HQWA\2020 4 24 ECECD-logo_c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quintana\AppData\Local\Microsoft\Windows\INetCache\Content.Outlook\HGJ1HQWA\2020 4 24 ECECD-logo_colo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1321" cy="1078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formatting="1" w:enforcement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ytDS1MDQ0MDOyMDdR0lEKTi0uzszPAykwrAUAwsQ0BCwAAAA="/>
  </w:docVars>
  <w:rsids>
    <w:rsidRoot w:val="00F864A0"/>
    <w:rsid w:val="0001376E"/>
    <w:rsid w:val="00044FE3"/>
    <w:rsid w:val="0010273A"/>
    <w:rsid w:val="001748B9"/>
    <w:rsid w:val="00177A7B"/>
    <w:rsid w:val="0024656C"/>
    <w:rsid w:val="00277919"/>
    <w:rsid w:val="00295DA4"/>
    <w:rsid w:val="002F25D8"/>
    <w:rsid w:val="0031366C"/>
    <w:rsid w:val="00320D50"/>
    <w:rsid w:val="003803EF"/>
    <w:rsid w:val="003E1947"/>
    <w:rsid w:val="00440823"/>
    <w:rsid w:val="00450A92"/>
    <w:rsid w:val="004858AA"/>
    <w:rsid w:val="004C1E1F"/>
    <w:rsid w:val="00501039"/>
    <w:rsid w:val="005B29A7"/>
    <w:rsid w:val="005C47CC"/>
    <w:rsid w:val="005D3C1B"/>
    <w:rsid w:val="00607A73"/>
    <w:rsid w:val="00627BE1"/>
    <w:rsid w:val="00662600"/>
    <w:rsid w:val="006A66DE"/>
    <w:rsid w:val="006F6A59"/>
    <w:rsid w:val="00800EFA"/>
    <w:rsid w:val="00810F61"/>
    <w:rsid w:val="0090724E"/>
    <w:rsid w:val="00915EEC"/>
    <w:rsid w:val="00943AB0"/>
    <w:rsid w:val="00982FFB"/>
    <w:rsid w:val="00991F7A"/>
    <w:rsid w:val="00AC7A87"/>
    <w:rsid w:val="00AD0172"/>
    <w:rsid w:val="00B414A1"/>
    <w:rsid w:val="00BA0338"/>
    <w:rsid w:val="00BA6985"/>
    <w:rsid w:val="00CA51B2"/>
    <w:rsid w:val="00DB2BCA"/>
    <w:rsid w:val="00DE4DFF"/>
    <w:rsid w:val="00DE6F7B"/>
    <w:rsid w:val="00E6433A"/>
    <w:rsid w:val="00ED3347"/>
    <w:rsid w:val="00ED79C3"/>
    <w:rsid w:val="00F1539D"/>
    <w:rsid w:val="00F558BA"/>
    <w:rsid w:val="00F864A0"/>
    <w:rsid w:val="00FA08B2"/>
    <w:rsid w:val="00FE6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665CA21"/>
  <w15:chartTrackingRefBased/>
  <w15:docId w15:val="{ECDF74EE-1CF0-4C79-83D8-3D54C1354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F864A0"/>
    <w:pPr>
      <w:keepNext/>
      <w:spacing w:after="0" w:line="240" w:lineRule="auto"/>
      <w:outlineLvl w:val="1"/>
    </w:pPr>
    <w:rPr>
      <w:rFonts w:ascii="Arial" w:eastAsia="Times New Roman" w:hAnsi="Arial" w:cs="Arial"/>
      <w:i/>
      <w:sz w:val="18"/>
      <w:szCs w:val="20"/>
    </w:rPr>
  </w:style>
  <w:style w:type="paragraph" w:styleId="Heading7">
    <w:name w:val="heading 7"/>
    <w:basedOn w:val="Normal"/>
    <w:next w:val="Normal"/>
    <w:link w:val="Heading7Char"/>
    <w:qFormat/>
    <w:rsid w:val="00F864A0"/>
    <w:pPr>
      <w:keepNext/>
      <w:spacing w:after="0" w:line="240" w:lineRule="auto"/>
      <w:jc w:val="both"/>
      <w:outlineLvl w:val="6"/>
    </w:pPr>
    <w:rPr>
      <w:rFonts w:ascii="Arial" w:eastAsia="Times New Roman" w:hAnsi="Arial" w:cs="Times New Roman"/>
      <w:b/>
      <w:bCs/>
      <w:kern w:val="18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4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64A0"/>
  </w:style>
  <w:style w:type="paragraph" w:styleId="Footer">
    <w:name w:val="footer"/>
    <w:basedOn w:val="Normal"/>
    <w:link w:val="FooterChar"/>
    <w:uiPriority w:val="99"/>
    <w:unhideWhenUsed/>
    <w:rsid w:val="00F864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64A0"/>
  </w:style>
  <w:style w:type="character" w:customStyle="1" w:styleId="Heading2Char">
    <w:name w:val="Heading 2 Char"/>
    <w:basedOn w:val="DefaultParagraphFont"/>
    <w:link w:val="Heading2"/>
    <w:rsid w:val="00F864A0"/>
    <w:rPr>
      <w:rFonts w:ascii="Arial" w:eastAsia="Times New Roman" w:hAnsi="Arial" w:cs="Arial"/>
      <w:i/>
      <w:sz w:val="18"/>
      <w:szCs w:val="20"/>
    </w:rPr>
  </w:style>
  <w:style w:type="character" w:customStyle="1" w:styleId="Heading7Char">
    <w:name w:val="Heading 7 Char"/>
    <w:basedOn w:val="DefaultParagraphFont"/>
    <w:link w:val="Heading7"/>
    <w:rsid w:val="00F864A0"/>
    <w:rPr>
      <w:rFonts w:ascii="Arial" w:eastAsia="Times New Roman" w:hAnsi="Arial" w:cs="Times New Roman"/>
      <w:b/>
      <w:bCs/>
      <w:kern w:val="18"/>
      <w:sz w:val="24"/>
      <w:szCs w:val="20"/>
    </w:rPr>
  </w:style>
  <w:style w:type="paragraph" w:styleId="NoSpacing">
    <w:name w:val="No Spacing"/>
    <w:uiPriority w:val="1"/>
    <w:qFormat/>
    <w:rsid w:val="00295DA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68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2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ED67456335384DB9B3A3C4D1A5F24A" ma:contentTypeVersion="2" ma:contentTypeDescription="Create a new document." ma:contentTypeScope="" ma:versionID="abe14a9bb94b6ddfef0a7224d855e37d">
  <xsd:schema xmlns:xsd="http://www.w3.org/2001/XMLSchema" xmlns:xs="http://www.w3.org/2001/XMLSchema" xmlns:p="http://schemas.microsoft.com/office/2006/metadata/properties" xmlns:ns3="5ac97342-e1d6-4ad6-836f-0c91cfb56237" targetNamespace="http://schemas.microsoft.com/office/2006/metadata/properties" ma:root="true" ma:fieldsID="0eb94c75a3214f9fe4c7e554a263b85d" ns3:_="">
    <xsd:import namespace="5ac97342-e1d6-4ad6-836f-0c91cfb5623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97342-e1d6-4ad6-836f-0c91cfb562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151325-684F-47C8-BC1B-263F7E16A4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A84268-8ED4-4D62-9FE2-4098F28136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07FF86D-FCFA-485D-93F5-50D7495876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c97342-e1d6-4ad6-836f-0c91cfb562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9</Words>
  <Characters>1927</Characters>
  <Application>Microsoft Office Word</Application>
  <DocSecurity>0</DocSecurity>
  <Lines>2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Mexico Children, Youth &amp; Families Department</Company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Quintana</dc:creator>
  <cp:keywords/>
  <dc:description/>
  <cp:lastModifiedBy>Sonya Martinez</cp:lastModifiedBy>
  <cp:revision>3</cp:revision>
  <dcterms:created xsi:type="dcterms:W3CDTF">2022-10-03T19:40:00Z</dcterms:created>
  <dcterms:modified xsi:type="dcterms:W3CDTF">2022-10-03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ED67456335384DB9B3A3C4D1A5F24A</vt:lpwstr>
  </property>
  <property fmtid="{D5CDD505-2E9C-101B-9397-08002B2CF9AE}" pid="3" name="GrammarlyDocumentId">
    <vt:lpwstr>7593751f6f469cf4e5bc517c58876208c0251da26fb9ce846b5e49801e877e62</vt:lpwstr>
  </property>
</Properties>
</file>